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D16A2" w14:textId="77777777" w:rsidR="003C5E0F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4A9A1300" w14:textId="77777777" w:rsidR="003C5E0F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3D7D227" w14:textId="77777777" w:rsidR="003C5E0F" w:rsidRPr="00802134" w:rsidRDefault="0080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59A5CBE7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88C3D6D" w14:textId="77777777" w:rsidR="003C5E0F" w:rsidRPr="00802134" w:rsidRDefault="003C5E0F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71D56A3" w14:textId="77777777" w:rsidR="003C5E0F" w:rsidRPr="00802134" w:rsidRDefault="003E5C25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02134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4B919576" w14:textId="77777777" w:rsidR="003C5E0F" w:rsidRPr="00802134" w:rsidRDefault="003E5C2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02134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2B1FBF70" w14:textId="77777777" w:rsidR="003C5E0F" w:rsidRDefault="003E5C25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02134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7BFFF0EB" w14:textId="77777777" w:rsidR="00802134" w:rsidRPr="00802134" w:rsidRDefault="00802134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</w:p>
    <w:p w14:paraId="24CA6148" w14:textId="77777777" w:rsidR="003C5E0F" w:rsidRPr="00802134" w:rsidRDefault="0080213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3E5C25" w:rsidRPr="00802134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0302CF04" w14:textId="52E7494C" w:rsidR="003C5E0F" w:rsidRPr="00802134" w:rsidRDefault="00DB28B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3E5C25" w:rsidRPr="00802134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1DCC8759" w14:textId="77777777" w:rsidR="003C5E0F" w:rsidRPr="00802134" w:rsidRDefault="003C5E0F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A713255" w14:textId="77777777" w:rsidR="003C5E0F" w:rsidRPr="00802134" w:rsidRDefault="003C5E0F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3A4BEEB" w14:textId="77777777" w:rsidR="003C5E0F" w:rsidRPr="00802134" w:rsidRDefault="003C5E0F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123D279F" w14:textId="77777777" w:rsidR="003C5E0F" w:rsidRPr="00802134" w:rsidRDefault="0080213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3E5C25" w:rsidRPr="00802134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: NOTICE OF PAYMENT 60 DAYS PAST DUE</w:t>
      </w:r>
    </w:p>
    <w:p w14:paraId="4F25C81E" w14:textId="77777777" w:rsidR="003C5E0F" w:rsidRPr="00802134" w:rsidRDefault="003C5E0F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777AFA11" w14:textId="77777777" w:rsidR="003C5E0F" w:rsidRPr="00802134" w:rsidRDefault="003C5E0F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43D84FD8" w14:textId="77777777" w:rsidR="003C5E0F" w:rsidRPr="00802134" w:rsidRDefault="0080213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3E5C25" w:rsidRPr="00802134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5C7BDA13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669E51E" w14:textId="135BC2E3" w:rsidR="003C5E0F" w:rsidRPr="00802134" w:rsidRDefault="00B80E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We have attached a statement of your outstanding invoices as our records show that your </w:t>
      </w:r>
      <w:r w:rsidR="003E5C25" w:rsidRPr="00802134">
        <w:rPr>
          <w:rFonts w:asciiTheme="majorBidi" w:eastAsia="Arial" w:hAnsiTheme="majorBidi" w:cstheme="majorBidi"/>
          <w:szCs w:val="32"/>
          <w:lang w:val="en-US" w:eastAsia="en-US" w:bidi="en-US"/>
        </w:rPr>
        <w:t>account is now 60 days past due.</w:t>
      </w:r>
    </w:p>
    <w:p w14:paraId="77877E0C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3FB7D82" w14:textId="4C331162" w:rsidR="003C5E0F" w:rsidRPr="00802134" w:rsidRDefault="00A25E5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We ask that payment is made immediately. In the case this is not possible you need to organise other arrangements by contacting [CONTACT]. </w:t>
      </w:r>
    </w:p>
    <w:p w14:paraId="020AB47B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FBA7466" w14:textId="77777777" w:rsidR="003C5E0F" w:rsidRPr="00802134" w:rsidRDefault="003E5C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 w:rsidRPr="00802134">
        <w:rPr>
          <w:rFonts w:asciiTheme="majorBidi" w:eastAsia="Arial" w:hAnsiTheme="majorBidi" w:cstheme="majorBidi"/>
          <w:lang w:val="en-US" w:eastAsia="en-US" w:bidi="en-US"/>
        </w:rPr>
        <w:t>Your attention to this matter will be greatly appreciated.</w:t>
      </w:r>
    </w:p>
    <w:p w14:paraId="5F106338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2BB36FC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33391AA5" w14:textId="77777777" w:rsidR="003C5E0F" w:rsidRPr="00802134" w:rsidRDefault="00802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Kind regards</w:t>
      </w:r>
      <w:r w:rsidR="003E5C25" w:rsidRPr="00802134">
        <w:rPr>
          <w:rFonts w:asciiTheme="majorBidi" w:eastAsia="Arial" w:hAnsiTheme="majorBidi" w:cstheme="majorBidi"/>
          <w:lang w:val="en-US" w:eastAsia="en-US" w:bidi="en-US"/>
        </w:rPr>
        <w:t>,</w:t>
      </w:r>
    </w:p>
    <w:p w14:paraId="30BFEF27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4E468262" w14:textId="77777777" w:rsidR="003C5E0F" w:rsidRPr="00802134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0204D3EE" w14:textId="77777777" w:rsidR="003C5E0F" w:rsidRPr="00802134" w:rsidRDefault="0080213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[</w:t>
      </w:r>
      <w:r w:rsidR="003E5C25" w:rsidRPr="00802134">
        <w:rPr>
          <w:rFonts w:asciiTheme="majorBidi" w:eastAsia="Arial" w:hAnsiTheme="majorBidi" w:cstheme="majorBidi"/>
          <w:lang w:val="en-US" w:eastAsia="en-US" w:bidi="en-US"/>
        </w:rPr>
        <w:t>NAME]</w:t>
      </w:r>
    </w:p>
    <w:p w14:paraId="0E42FB46" w14:textId="77777777" w:rsidR="003C5E0F" w:rsidRPr="00802134" w:rsidRDefault="0080213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</w:t>
      </w:r>
      <w:r w:rsidR="003E5C25" w:rsidRPr="00802134">
        <w:rPr>
          <w:rFonts w:asciiTheme="majorBidi" w:eastAsia="Arial" w:hAnsiTheme="majorBidi" w:cstheme="majorBidi"/>
          <w:color w:val="000000"/>
          <w:lang w:val="en-US" w:eastAsia="en-US" w:bidi="en-US"/>
        </w:rPr>
        <w:t>TITLE]</w:t>
      </w:r>
    </w:p>
    <w:p w14:paraId="3AAE6D8C" w14:textId="77777777" w:rsidR="003C5E0F" w:rsidRPr="00802134" w:rsidRDefault="0080213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CONACT</w:t>
      </w:r>
      <w:r w:rsidR="003E5C25" w:rsidRPr="00802134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 NUMBER]</w:t>
      </w:r>
    </w:p>
    <w:p w14:paraId="50AD586B" w14:textId="77777777" w:rsidR="003C5E0F" w:rsidRPr="00802134" w:rsidRDefault="0080213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COMPANY EMAIL</w:t>
      </w:r>
      <w:r w:rsidR="003E5C25" w:rsidRPr="00802134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] </w:t>
      </w:r>
    </w:p>
    <w:p w14:paraId="2525E26E" w14:textId="77777777" w:rsidR="003C5E0F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96C5C78" w14:textId="77777777" w:rsidR="003C5E0F" w:rsidRDefault="003C5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3C5E0F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95B51" w14:textId="77777777" w:rsidR="001917E3" w:rsidRDefault="001917E3">
      <w:r>
        <w:separator/>
      </w:r>
    </w:p>
  </w:endnote>
  <w:endnote w:type="continuationSeparator" w:id="0">
    <w:p w14:paraId="1982F9FB" w14:textId="77777777" w:rsidR="001917E3" w:rsidRDefault="00191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D911E" w14:textId="77777777" w:rsidR="003C5E0F" w:rsidRPr="00802134" w:rsidRDefault="003E5C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802134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43350956" w14:textId="77777777" w:rsidR="003C5E0F" w:rsidRPr="00802134" w:rsidRDefault="003E5C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802134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64B3EF1F" w14:textId="77777777" w:rsidR="003C5E0F" w:rsidRPr="00802134" w:rsidRDefault="008021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3E5C25" w:rsidRPr="00802134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65E97205" w14:textId="77777777" w:rsidR="003C5E0F" w:rsidRPr="00802134" w:rsidRDefault="003E5C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802134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DC5B4" w14:textId="77777777" w:rsidR="001917E3" w:rsidRDefault="001917E3">
      <w:r>
        <w:separator/>
      </w:r>
    </w:p>
  </w:footnote>
  <w:footnote w:type="continuationSeparator" w:id="0">
    <w:p w14:paraId="3269044B" w14:textId="77777777" w:rsidR="001917E3" w:rsidRDefault="001917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sDAwMzYzMTa2tDRS0lEKTi0uzszPAykwqQUAw0HxliwAAAA="/>
    <w:docVar w:name="Description" w:val="Use this document to notify clients of overdue payments, specifically 60 days past due. See many other finance and accounting documents which you can use in your business here https://www.templateguru.co.za/templates/finance-accounting/"/>
    <w:docVar w:name="Excerpt" w:val="Dear [CLIENT NAME],_x000a__x000a_We have attached a statement of your outstanding invoices as our records show that your account is now 60 days past due._x000a_"/>
    <w:docVar w:name="Tags" w:val="60 days past due, collections, document template, business documents, entrepreneurship, entrepreneur, collections, notice of payment 60 days past due template, notice of payment 60 days past due example"/>
  </w:docVars>
  <w:rsids>
    <w:rsidRoot w:val="003C5E0F"/>
    <w:rsid w:val="000028A2"/>
    <w:rsid w:val="001917E3"/>
    <w:rsid w:val="002C2D79"/>
    <w:rsid w:val="0031475A"/>
    <w:rsid w:val="003C5E0F"/>
    <w:rsid w:val="003E5C25"/>
    <w:rsid w:val="004157D6"/>
    <w:rsid w:val="00512AE4"/>
    <w:rsid w:val="006F6964"/>
    <w:rsid w:val="007D1F38"/>
    <w:rsid w:val="00802134"/>
    <w:rsid w:val="00973338"/>
    <w:rsid w:val="00A25E5E"/>
    <w:rsid w:val="00B80E5D"/>
    <w:rsid w:val="00C24A4A"/>
    <w:rsid w:val="00DB28B6"/>
    <w:rsid w:val="00EA4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F2F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32</Characters>
  <Application>Microsoft Office Word</Application>
  <DocSecurity>0</DocSecurity>
  <Lines>3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9-08-15T10:43:00Z</dcterms:created>
  <dcterms:modified xsi:type="dcterms:W3CDTF">2019-10-21T19:06:00Z</dcterms:modified>
  <cp:category/>
</cp:coreProperties>
</file>